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74E9D" w:rsidRPr="00B74E9D" w:rsidRDefault="00B74E9D" w:rsidP="00B74E9D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74E9D">
        <w:rPr>
          <w:rFonts w:ascii="Times New Roman" w:hAnsi="Times New Roman" w:cs="Times New Roman"/>
          <w:b/>
          <w:sz w:val="24"/>
          <w:szCs w:val="24"/>
          <w:u w:val="single"/>
        </w:rPr>
        <w:t>SUBSTITUTE TEACHER NON-RENEWALS FOR 25-26</w:t>
      </w:r>
    </w:p>
    <w:p w:rsidR="00B74E9D" w:rsidRDefault="00B74E9D" w:rsidP="00B74E9D">
      <w:pPr>
        <w:pStyle w:val="NoSpacing"/>
        <w:rPr>
          <w:rFonts w:ascii="Times New Roman" w:hAnsi="Times New Roman" w:cs="Times New Roman"/>
          <w:sz w:val="24"/>
          <w:szCs w:val="24"/>
        </w:rPr>
        <w:sectPr w:rsidR="00B74E9D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B74E9D" w:rsidRPr="00B74E9D" w:rsidRDefault="00B74E9D" w:rsidP="00B74E9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74E9D">
        <w:rPr>
          <w:rFonts w:ascii="Times New Roman" w:hAnsi="Times New Roman" w:cs="Times New Roman"/>
          <w:sz w:val="24"/>
          <w:szCs w:val="24"/>
        </w:rPr>
        <w:t>Abel, Marcus</w:t>
      </w:r>
    </w:p>
    <w:p w:rsidR="00B74E9D" w:rsidRPr="00B74E9D" w:rsidRDefault="00B74E9D" w:rsidP="00B74E9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74E9D">
        <w:rPr>
          <w:rFonts w:ascii="Times New Roman" w:hAnsi="Times New Roman" w:cs="Times New Roman"/>
          <w:sz w:val="24"/>
          <w:szCs w:val="24"/>
        </w:rPr>
        <w:t>Adcock, Shelby</w:t>
      </w:r>
    </w:p>
    <w:p w:rsidR="00B74E9D" w:rsidRPr="00B74E9D" w:rsidRDefault="00B74E9D" w:rsidP="00B74E9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74E9D">
        <w:rPr>
          <w:rFonts w:ascii="Times New Roman" w:hAnsi="Times New Roman" w:cs="Times New Roman"/>
          <w:sz w:val="24"/>
          <w:szCs w:val="24"/>
        </w:rPr>
        <w:t xml:space="preserve">Barren, </w:t>
      </w:r>
      <w:proofErr w:type="spellStart"/>
      <w:r w:rsidRPr="00B74E9D">
        <w:rPr>
          <w:rFonts w:ascii="Times New Roman" w:hAnsi="Times New Roman" w:cs="Times New Roman"/>
          <w:sz w:val="24"/>
          <w:szCs w:val="24"/>
        </w:rPr>
        <w:t>Michaila</w:t>
      </w:r>
      <w:proofErr w:type="spellEnd"/>
    </w:p>
    <w:p w:rsidR="00B74E9D" w:rsidRPr="00B74E9D" w:rsidRDefault="00B74E9D" w:rsidP="00B74E9D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B74E9D">
        <w:rPr>
          <w:rFonts w:ascii="Times New Roman" w:hAnsi="Times New Roman" w:cs="Times New Roman"/>
          <w:sz w:val="24"/>
          <w:szCs w:val="24"/>
        </w:rPr>
        <w:t>Boose</w:t>
      </w:r>
      <w:proofErr w:type="spellEnd"/>
      <w:r w:rsidRPr="00B74E9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74E9D">
        <w:rPr>
          <w:rFonts w:ascii="Times New Roman" w:hAnsi="Times New Roman" w:cs="Times New Roman"/>
          <w:sz w:val="24"/>
          <w:szCs w:val="24"/>
        </w:rPr>
        <w:t>Tereasa</w:t>
      </w:r>
      <w:proofErr w:type="spellEnd"/>
    </w:p>
    <w:p w:rsidR="00B74E9D" w:rsidRPr="00B74E9D" w:rsidRDefault="00B74E9D" w:rsidP="00B74E9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74E9D">
        <w:rPr>
          <w:rFonts w:ascii="Times New Roman" w:hAnsi="Times New Roman" w:cs="Times New Roman"/>
          <w:sz w:val="24"/>
          <w:szCs w:val="24"/>
        </w:rPr>
        <w:t>Brady, Kaitlin</w:t>
      </w:r>
    </w:p>
    <w:p w:rsidR="00B74E9D" w:rsidRPr="00B74E9D" w:rsidRDefault="00B74E9D" w:rsidP="00B74E9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74E9D">
        <w:rPr>
          <w:rFonts w:ascii="Times New Roman" w:hAnsi="Times New Roman" w:cs="Times New Roman"/>
          <w:sz w:val="24"/>
          <w:szCs w:val="24"/>
        </w:rPr>
        <w:t>Bryan, Danielle</w:t>
      </w:r>
    </w:p>
    <w:p w:rsidR="00B74E9D" w:rsidRPr="00B74E9D" w:rsidRDefault="00B74E9D" w:rsidP="00B74E9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74E9D">
        <w:rPr>
          <w:rFonts w:ascii="Times New Roman" w:hAnsi="Times New Roman" w:cs="Times New Roman"/>
          <w:sz w:val="24"/>
          <w:szCs w:val="24"/>
        </w:rPr>
        <w:t>Campbell, Tonya</w:t>
      </w:r>
    </w:p>
    <w:p w:rsidR="00B74E9D" w:rsidRPr="00B74E9D" w:rsidRDefault="00B74E9D" w:rsidP="00B74E9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74E9D">
        <w:rPr>
          <w:rFonts w:ascii="Times New Roman" w:hAnsi="Times New Roman" w:cs="Times New Roman"/>
          <w:sz w:val="24"/>
          <w:szCs w:val="24"/>
        </w:rPr>
        <w:t>Carter, Jacklyn</w:t>
      </w:r>
      <w:bookmarkStart w:id="0" w:name="_GoBack"/>
      <w:bookmarkEnd w:id="0"/>
    </w:p>
    <w:p w:rsidR="00B74E9D" w:rsidRPr="00B74E9D" w:rsidRDefault="00B74E9D" w:rsidP="00B74E9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74E9D">
        <w:rPr>
          <w:rFonts w:ascii="Times New Roman" w:hAnsi="Times New Roman" w:cs="Times New Roman"/>
          <w:sz w:val="24"/>
          <w:szCs w:val="24"/>
        </w:rPr>
        <w:t xml:space="preserve">Caudill, </w:t>
      </w:r>
      <w:proofErr w:type="spellStart"/>
      <w:r w:rsidRPr="00B74E9D">
        <w:rPr>
          <w:rFonts w:ascii="Times New Roman" w:hAnsi="Times New Roman" w:cs="Times New Roman"/>
          <w:sz w:val="24"/>
          <w:szCs w:val="24"/>
        </w:rPr>
        <w:t>Mckenzie</w:t>
      </w:r>
      <w:proofErr w:type="spellEnd"/>
    </w:p>
    <w:p w:rsidR="00B74E9D" w:rsidRPr="00B74E9D" w:rsidRDefault="00B74E9D" w:rsidP="00B74E9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74E9D">
        <w:rPr>
          <w:rFonts w:ascii="Times New Roman" w:hAnsi="Times New Roman" w:cs="Times New Roman"/>
          <w:sz w:val="24"/>
          <w:szCs w:val="24"/>
        </w:rPr>
        <w:t>Clark, Camron</w:t>
      </w:r>
    </w:p>
    <w:p w:rsidR="00B74E9D" w:rsidRPr="00B74E9D" w:rsidRDefault="00B74E9D" w:rsidP="00B74E9D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B74E9D">
        <w:rPr>
          <w:rFonts w:ascii="Times New Roman" w:hAnsi="Times New Roman" w:cs="Times New Roman"/>
          <w:sz w:val="24"/>
          <w:szCs w:val="24"/>
        </w:rPr>
        <w:t>Creekmore</w:t>
      </w:r>
      <w:proofErr w:type="spellEnd"/>
      <w:r w:rsidRPr="00B74E9D">
        <w:rPr>
          <w:rFonts w:ascii="Times New Roman" w:hAnsi="Times New Roman" w:cs="Times New Roman"/>
          <w:sz w:val="24"/>
          <w:szCs w:val="24"/>
        </w:rPr>
        <w:t>, Zachariah</w:t>
      </w:r>
    </w:p>
    <w:p w:rsidR="00B74E9D" w:rsidRPr="00B74E9D" w:rsidRDefault="00B74E9D" w:rsidP="00B74E9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74E9D">
        <w:rPr>
          <w:rFonts w:ascii="Times New Roman" w:hAnsi="Times New Roman" w:cs="Times New Roman"/>
          <w:sz w:val="24"/>
          <w:szCs w:val="24"/>
        </w:rPr>
        <w:t>Dale, Sherry</w:t>
      </w:r>
    </w:p>
    <w:p w:rsidR="00B74E9D" w:rsidRPr="00B74E9D" w:rsidRDefault="00B74E9D" w:rsidP="00B74E9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74E9D">
        <w:rPr>
          <w:rFonts w:ascii="Times New Roman" w:hAnsi="Times New Roman" w:cs="Times New Roman"/>
          <w:sz w:val="24"/>
          <w:szCs w:val="24"/>
        </w:rPr>
        <w:t>Daugherty, Taylor</w:t>
      </w:r>
    </w:p>
    <w:p w:rsidR="00B74E9D" w:rsidRPr="00B74E9D" w:rsidRDefault="00B74E9D" w:rsidP="00B74E9D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B74E9D">
        <w:rPr>
          <w:rFonts w:ascii="Times New Roman" w:hAnsi="Times New Roman" w:cs="Times New Roman"/>
          <w:sz w:val="24"/>
          <w:szCs w:val="24"/>
        </w:rPr>
        <w:t>Ditroia</w:t>
      </w:r>
      <w:proofErr w:type="spellEnd"/>
      <w:r w:rsidRPr="00B74E9D">
        <w:rPr>
          <w:rFonts w:ascii="Times New Roman" w:hAnsi="Times New Roman" w:cs="Times New Roman"/>
          <w:sz w:val="24"/>
          <w:szCs w:val="24"/>
        </w:rPr>
        <w:t>, Linda</w:t>
      </w:r>
    </w:p>
    <w:p w:rsidR="00B74E9D" w:rsidRPr="00B74E9D" w:rsidRDefault="00B74E9D" w:rsidP="00B74E9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74E9D">
        <w:rPr>
          <w:rFonts w:ascii="Times New Roman" w:hAnsi="Times New Roman" w:cs="Times New Roman"/>
          <w:sz w:val="24"/>
          <w:szCs w:val="24"/>
        </w:rPr>
        <w:t>Duke, Jenna</w:t>
      </w:r>
    </w:p>
    <w:p w:rsidR="00B74E9D" w:rsidRPr="00B74E9D" w:rsidRDefault="00B74E9D" w:rsidP="00B74E9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74E9D">
        <w:rPr>
          <w:rFonts w:ascii="Times New Roman" w:hAnsi="Times New Roman" w:cs="Times New Roman"/>
          <w:sz w:val="24"/>
          <w:szCs w:val="24"/>
        </w:rPr>
        <w:t>Dyson, Carter</w:t>
      </w:r>
    </w:p>
    <w:p w:rsidR="00B74E9D" w:rsidRPr="00B74E9D" w:rsidRDefault="00B74E9D" w:rsidP="00B74E9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74E9D">
        <w:rPr>
          <w:rFonts w:ascii="Times New Roman" w:hAnsi="Times New Roman" w:cs="Times New Roman"/>
          <w:sz w:val="24"/>
          <w:szCs w:val="24"/>
        </w:rPr>
        <w:t>Elam, James</w:t>
      </w:r>
    </w:p>
    <w:p w:rsidR="00B74E9D" w:rsidRPr="00B74E9D" w:rsidRDefault="00B74E9D" w:rsidP="00B74E9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74E9D">
        <w:rPr>
          <w:rFonts w:ascii="Times New Roman" w:hAnsi="Times New Roman" w:cs="Times New Roman"/>
          <w:sz w:val="24"/>
          <w:szCs w:val="24"/>
        </w:rPr>
        <w:t>Emory, Jennifer</w:t>
      </w:r>
    </w:p>
    <w:p w:rsidR="00B74E9D" w:rsidRPr="00B74E9D" w:rsidRDefault="00B74E9D" w:rsidP="00B74E9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74E9D">
        <w:rPr>
          <w:rFonts w:ascii="Times New Roman" w:hAnsi="Times New Roman" w:cs="Times New Roman"/>
          <w:sz w:val="24"/>
          <w:szCs w:val="24"/>
        </w:rPr>
        <w:t xml:space="preserve">Evans, </w:t>
      </w:r>
      <w:proofErr w:type="spellStart"/>
      <w:r w:rsidRPr="00B74E9D">
        <w:rPr>
          <w:rFonts w:ascii="Times New Roman" w:hAnsi="Times New Roman" w:cs="Times New Roman"/>
          <w:sz w:val="24"/>
          <w:szCs w:val="24"/>
        </w:rPr>
        <w:t>Scherri</w:t>
      </w:r>
      <w:proofErr w:type="spellEnd"/>
    </w:p>
    <w:p w:rsidR="00B74E9D" w:rsidRPr="00B74E9D" w:rsidRDefault="00B74E9D" w:rsidP="00B74E9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74E9D">
        <w:rPr>
          <w:rFonts w:ascii="Times New Roman" w:hAnsi="Times New Roman" w:cs="Times New Roman"/>
          <w:sz w:val="24"/>
          <w:szCs w:val="24"/>
        </w:rPr>
        <w:t>Fender, Maryjane</w:t>
      </w:r>
    </w:p>
    <w:p w:rsidR="00B74E9D" w:rsidRPr="00B74E9D" w:rsidRDefault="00B74E9D" w:rsidP="00B74E9D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B74E9D">
        <w:rPr>
          <w:rFonts w:ascii="Times New Roman" w:hAnsi="Times New Roman" w:cs="Times New Roman"/>
          <w:sz w:val="24"/>
          <w:szCs w:val="24"/>
        </w:rPr>
        <w:t>Frenette</w:t>
      </w:r>
      <w:proofErr w:type="spellEnd"/>
      <w:r w:rsidRPr="00B74E9D">
        <w:rPr>
          <w:rFonts w:ascii="Times New Roman" w:hAnsi="Times New Roman" w:cs="Times New Roman"/>
          <w:sz w:val="24"/>
          <w:szCs w:val="24"/>
        </w:rPr>
        <w:t>, Joshua</w:t>
      </w:r>
    </w:p>
    <w:p w:rsidR="00B74E9D" w:rsidRPr="00B74E9D" w:rsidRDefault="00B74E9D" w:rsidP="00B74E9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74E9D">
        <w:rPr>
          <w:rFonts w:ascii="Times New Roman" w:hAnsi="Times New Roman" w:cs="Times New Roman"/>
          <w:sz w:val="24"/>
          <w:szCs w:val="24"/>
        </w:rPr>
        <w:t>Goff, Connie</w:t>
      </w:r>
    </w:p>
    <w:p w:rsidR="00B74E9D" w:rsidRPr="00B74E9D" w:rsidRDefault="00B74E9D" w:rsidP="00B74E9D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B74E9D">
        <w:rPr>
          <w:rFonts w:ascii="Times New Roman" w:hAnsi="Times New Roman" w:cs="Times New Roman"/>
          <w:sz w:val="24"/>
          <w:szCs w:val="24"/>
        </w:rPr>
        <w:t>Hardison</w:t>
      </w:r>
      <w:proofErr w:type="spellEnd"/>
      <w:r w:rsidRPr="00B74E9D">
        <w:rPr>
          <w:rFonts w:ascii="Times New Roman" w:hAnsi="Times New Roman" w:cs="Times New Roman"/>
          <w:sz w:val="24"/>
          <w:szCs w:val="24"/>
        </w:rPr>
        <w:t>, Melissa</w:t>
      </w:r>
    </w:p>
    <w:p w:rsidR="00B74E9D" w:rsidRPr="00B74E9D" w:rsidRDefault="00B74E9D" w:rsidP="00B74E9D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B74E9D">
        <w:rPr>
          <w:rFonts w:ascii="Times New Roman" w:hAnsi="Times New Roman" w:cs="Times New Roman"/>
          <w:sz w:val="24"/>
          <w:szCs w:val="24"/>
        </w:rPr>
        <w:t>Hellard</w:t>
      </w:r>
      <w:proofErr w:type="spellEnd"/>
      <w:r w:rsidRPr="00B74E9D">
        <w:rPr>
          <w:rFonts w:ascii="Times New Roman" w:hAnsi="Times New Roman" w:cs="Times New Roman"/>
          <w:sz w:val="24"/>
          <w:szCs w:val="24"/>
        </w:rPr>
        <w:t>, Cody</w:t>
      </w:r>
    </w:p>
    <w:p w:rsidR="00B74E9D" w:rsidRPr="00B74E9D" w:rsidRDefault="00B74E9D" w:rsidP="00B74E9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74E9D">
        <w:rPr>
          <w:rFonts w:ascii="Times New Roman" w:hAnsi="Times New Roman" w:cs="Times New Roman"/>
          <w:sz w:val="24"/>
          <w:szCs w:val="24"/>
        </w:rPr>
        <w:t>Henderson, Erika</w:t>
      </w:r>
    </w:p>
    <w:p w:rsidR="00B74E9D" w:rsidRPr="00B74E9D" w:rsidRDefault="00B74E9D" w:rsidP="00B74E9D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B74E9D">
        <w:rPr>
          <w:rFonts w:ascii="Times New Roman" w:hAnsi="Times New Roman" w:cs="Times New Roman"/>
          <w:sz w:val="24"/>
          <w:szCs w:val="24"/>
        </w:rPr>
        <w:t>Hennion</w:t>
      </w:r>
      <w:proofErr w:type="spellEnd"/>
      <w:r w:rsidRPr="00B74E9D">
        <w:rPr>
          <w:rFonts w:ascii="Times New Roman" w:hAnsi="Times New Roman" w:cs="Times New Roman"/>
          <w:sz w:val="24"/>
          <w:szCs w:val="24"/>
        </w:rPr>
        <w:t>, Kaylee</w:t>
      </w:r>
    </w:p>
    <w:p w:rsidR="00B74E9D" w:rsidRPr="00B74E9D" w:rsidRDefault="00B74E9D" w:rsidP="00B74E9D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B74E9D">
        <w:rPr>
          <w:rFonts w:ascii="Times New Roman" w:hAnsi="Times New Roman" w:cs="Times New Roman"/>
          <w:sz w:val="24"/>
          <w:szCs w:val="24"/>
        </w:rPr>
        <w:t>Highbaugh</w:t>
      </w:r>
      <w:proofErr w:type="spellEnd"/>
      <w:r w:rsidRPr="00B74E9D">
        <w:rPr>
          <w:rFonts w:ascii="Times New Roman" w:hAnsi="Times New Roman" w:cs="Times New Roman"/>
          <w:sz w:val="24"/>
          <w:szCs w:val="24"/>
        </w:rPr>
        <w:t>, Lindsey</w:t>
      </w:r>
    </w:p>
    <w:p w:rsidR="00B74E9D" w:rsidRPr="00B74E9D" w:rsidRDefault="00B74E9D" w:rsidP="00B74E9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74E9D">
        <w:rPr>
          <w:rFonts w:ascii="Times New Roman" w:hAnsi="Times New Roman" w:cs="Times New Roman"/>
          <w:sz w:val="24"/>
          <w:szCs w:val="24"/>
        </w:rPr>
        <w:t xml:space="preserve">Huntsman, </w:t>
      </w:r>
      <w:proofErr w:type="spellStart"/>
      <w:r w:rsidRPr="00B74E9D">
        <w:rPr>
          <w:rFonts w:ascii="Times New Roman" w:hAnsi="Times New Roman" w:cs="Times New Roman"/>
          <w:sz w:val="24"/>
          <w:szCs w:val="24"/>
        </w:rPr>
        <w:t>Sebern</w:t>
      </w:r>
      <w:proofErr w:type="spellEnd"/>
    </w:p>
    <w:p w:rsidR="00B74E9D" w:rsidRPr="00B74E9D" w:rsidRDefault="00B74E9D" w:rsidP="00B74E9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74E9D">
        <w:rPr>
          <w:rFonts w:ascii="Times New Roman" w:hAnsi="Times New Roman" w:cs="Times New Roman"/>
          <w:sz w:val="24"/>
          <w:szCs w:val="24"/>
        </w:rPr>
        <w:t xml:space="preserve">Ingalls, </w:t>
      </w:r>
      <w:proofErr w:type="spellStart"/>
      <w:r w:rsidRPr="00B74E9D">
        <w:rPr>
          <w:rFonts w:ascii="Times New Roman" w:hAnsi="Times New Roman" w:cs="Times New Roman"/>
          <w:sz w:val="24"/>
          <w:szCs w:val="24"/>
        </w:rPr>
        <w:t>Mckenzie</w:t>
      </w:r>
      <w:proofErr w:type="spellEnd"/>
    </w:p>
    <w:p w:rsidR="00B74E9D" w:rsidRPr="00B74E9D" w:rsidRDefault="00B74E9D" w:rsidP="00B74E9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74E9D">
        <w:rPr>
          <w:rFonts w:ascii="Times New Roman" w:hAnsi="Times New Roman" w:cs="Times New Roman"/>
          <w:sz w:val="24"/>
          <w:szCs w:val="24"/>
        </w:rPr>
        <w:t>Jones, Freddie</w:t>
      </w:r>
    </w:p>
    <w:p w:rsidR="00B74E9D" w:rsidRPr="00B74E9D" w:rsidRDefault="00B74E9D" w:rsidP="00B74E9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74E9D">
        <w:rPr>
          <w:rFonts w:ascii="Times New Roman" w:hAnsi="Times New Roman" w:cs="Times New Roman"/>
          <w:sz w:val="24"/>
          <w:szCs w:val="24"/>
        </w:rPr>
        <w:t>Jones, Sarah</w:t>
      </w:r>
    </w:p>
    <w:p w:rsidR="00B74E9D" w:rsidRPr="00B74E9D" w:rsidRDefault="00B74E9D" w:rsidP="00B74E9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74E9D">
        <w:rPr>
          <w:rFonts w:ascii="Times New Roman" w:hAnsi="Times New Roman" w:cs="Times New Roman"/>
          <w:sz w:val="24"/>
          <w:szCs w:val="24"/>
        </w:rPr>
        <w:t>Kaminski, Jessica</w:t>
      </w:r>
    </w:p>
    <w:p w:rsidR="00B74E9D" w:rsidRPr="00B74E9D" w:rsidRDefault="00B74E9D" w:rsidP="00B74E9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74E9D">
        <w:rPr>
          <w:rFonts w:ascii="Times New Roman" w:hAnsi="Times New Roman" w:cs="Times New Roman"/>
          <w:sz w:val="24"/>
          <w:szCs w:val="24"/>
        </w:rPr>
        <w:t>Kirksey, Karen</w:t>
      </w:r>
    </w:p>
    <w:p w:rsidR="00B74E9D" w:rsidRPr="00B74E9D" w:rsidRDefault="00B74E9D" w:rsidP="00B74E9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74E9D">
        <w:rPr>
          <w:rFonts w:ascii="Times New Roman" w:hAnsi="Times New Roman" w:cs="Times New Roman"/>
          <w:sz w:val="24"/>
          <w:szCs w:val="24"/>
        </w:rPr>
        <w:t>Lambert, Maria</w:t>
      </w:r>
    </w:p>
    <w:p w:rsidR="00B74E9D" w:rsidRPr="00B74E9D" w:rsidRDefault="00B74E9D" w:rsidP="00B74E9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74E9D">
        <w:rPr>
          <w:rFonts w:ascii="Times New Roman" w:hAnsi="Times New Roman" w:cs="Times New Roman"/>
          <w:sz w:val="24"/>
          <w:szCs w:val="24"/>
        </w:rPr>
        <w:t>Lane, Caitlin</w:t>
      </w:r>
    </w:p>
    <w:p w:rsidR="00B74E9D" w:rsidRPr="00B74E9D" w:rsidRDefault="00B74E9D" w:rsidP="00B74E9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74E9D">
        <w:rPr>
          <w:rFonts w:ascii="Times New Roman" w:hAnsi="Times New Roman" w:cs="Times New Roman"/>
          <w:sz w:val="24"/>
          <w:szCs w:val="24"/>
        </w:rPr>
        <w:t>Lowe, Annmarie</w:t>
      </w:r>
    </w:p>
    <w:p w:rsidR="00B74E9D" w:rsidRPr="00B74E9D" w:rsidRDefault="00B74E9D" w:rsidP="00B74E9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74E9D">
        <w:rPr>
          <w:rFonts w:ascii="Times New Roman" w:hAnsi="Times New Roman" w:cs="Times New Roman"/>
          <w:sz w:val="24"/>
          <w:szCs w:val="24"/>
        </w:rPr>
        <w:t>Lucas, Stacey</w:t>
      </w:r>
    </w:p>
    <w:p w:rsidR="00B74E9D" w:rsidRPr="00B74E9D" w:rsidRDefault="00B74E9D" w:rsidP="00B74E9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74E9D">
        <w:rPr>
          <w:rFonts w:ascii="Times New Roman" w:hAnsi="Times New Roman" w:cs="Times New Roman"/>
          <w:sz w:val="24"/>
          <w:szCs w:val="24"/>
        </w:rPr>
        <w:t>Marcum, Samantha</w:t>
      </w:r>
    </w:p>
    <w:p w:rsidR="00B74E9D" w:rsidRPr="00B74E9D" w:rsidRDefault="00B74E9D" w:rsidP="00B74E9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74E9D">
        <w:rPr>
          <w:rFonts w:ascii="Times New Roman" w:hAnsi="Times New Roman" w:cs="Times New Roman"/>
          <w:sz w:val="24"/>
          <w:szCs w:val="24"/>
        </w:rPr>
        <w:t xml:space="preserve">Miller, </w:t>
      </w:r>
      <w:proofErr w:type="spellStart"/>
      <w:r w:rsidRPr="00B74E9D">
        <w:rPr>
          <w:rFonts w:ascii="Times New Roman" w:hAnsi="Times New Roman" w:cs="Times New Roman"/>
          <w:sz w:val="24"/>
          <w:szCs w:val="24"/>
        </w:rPr>
        <w:t>Svannah</w:t>
      </w:r>
      <w:proofErr w:type="spellEnd"/>
    </w:p>
    <w:p w:rsidR="00B74E9D" w:rsidRPr="00B74E9D" w:rsidRDefault="00B74E9D" w:rsidP="00B74E9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74E9D">
        <w:rPr>
          <w:rFonts w:ascii="Times New Roman" w:hAnsi="Times New Roman" w:cs="Times New Roman"/>
          <w:sz w:val="24"/>
          <w:szCs w:val="24"/>
        </w:rPr>
        <w:t>Nathan, Asia</w:t>
      </w:r>
    </w:p>
    <w:p w:rsidR="00B74E9D" w:rsidRPr="00B74E9D" w:rsidRDefault="00B74E9D" w:rsidP="00B74E9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74E9D">
        <w:rPr>
          <w:rFonts w:ascii="Times New Roman" w:hAnsi="Times New Roman" w:cs="Times New Roman"/>
          <w:sz w:val="24"/>
          <w:szCs w:val="24"/>
        </w:rPr>
        <w:t>Nguyen, Do</w:t>
      </w:r>
    </w:p>
    <w:p w:rsidR="00B74E9D" w:rsidRPr="00B74E9D" w:rsidRDefault="00B74E9D" w:rsidP="00B74E9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74E9D">
        <w:rPr>
          <w:rFonts w:ascii="Times New Roman" w:hAnsi="Times New Roman" w:cs="Times New Roman"/>
          <w:sz w:val="24"/>
          <w:szCs w:val="24"/>
        </w:rPr>
        <w:t>Pence, Zachary</w:t>
      </w:r>
    </w:p>
    <w:p w:rsidR="00B74E9D" w:rsidRPr="00B74E9D" w:rsidRDefault="00B74E9D" w:rsidP="00B74E9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74E9D">
        <w:rPr>
          <w:rFonts w:ascii="Times New Roman" w:hAnsi="Times New Roman" w:cs="Times New Roman"/>
          <w:sz w:val="24"/>
          <w:szCs w:val="24"/>
        </w:rPr>
        <w:t>Queen, Caleb</w:t>
      </w:r>
    </w:p>
    <w:p w:rsidR="00B74E9D" w:rsidRPr="00B74E9D" w:rsidRDefault="00B74E9D" w:rsidP="00B74E9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74E9D">
        <w:rPr>
          <w:rFonts w:ascii="Times New Roman" w:hAnsi="Times New Roman" w:cs="Times New Roman"/>
          <w:sz w:val="24"/>
          <w:szCs w:val="24"/>
        </w:rPr>
        <w:t>Sharps, Briana</w:t>
      </w:r>
    </w:p>
    <w:p w:rsidR="00B74E9D" w:rsidRPr="00B74E9D" w:rsidRDefault="00B74E9D" w:rsidP="00B74E9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74E9D">
        <w:rPr>
          <w:rFonts w:ascii="Times New Roman" w:hAnsi="Times New Roman" w:cs="Times New Roman"/>
          <w:sz w:val="24"/>
          <w:szCs w:val="24"/>
        </w:rPr>
        <w:t>Stiff, Jennifer</w:t>
      </w:r>
    </w:p>
    <w:p w:rsidR="00B74E9D" w:rsidRPr="00B74E9D" w:rsidRDefault="00B74E9D" w:rsidP="00B74E9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74E9D">
        <w:rPr>
          <w:rFonts w:ascii="Times New Roman" w:hAnsi="Times New Roman" w:cs="Times New Roman"/>
          <w:sz w:val="24"/>
          <w:szCs w:val="24"/>
        </w:rPr>
        <w:t>Trent, Kaleb</w:t>
      </w:r>
    </w:p>
    <w:p w:rsidR="00B74E9D" w:rsidRPr="00B74E9D" w:rsidRDefault="00B74E9D" w:rsidP="00B74E9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74E9D">
        <w:rPr>
          <w:rFonts w:ascii="Times New Roman" w:hAnsi="Times New Roman" w:cs="Times New Roman"/>
          <w:sz w:val="24"/>
          <w:szCs w:val="24"/>
        </w:rPr>
        <w:t>Wall, Elijah</w:t>
      </w:r>
    </w:p>
    <w:p w:rsidR="00B74E9D" w:rsidRPr="00B74E9D" w:rsidRDefault="00B74E9D" w:rsidP="00B74E9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74E9D">
        <w:rPr>
          <w:rFonts w:ascii="Times New Roman" w:hAnsi="Times New Roman" w:cs="Times New Roman"/>
          <w:sz w:val="24"/>
          <w:szCs w:val="24"/>
        </w:rPr>
        <w:t>Whelan, Kevin</w:t>
      </w:r>
    </w:p>
    <w:p w:rsidR="00B74E9D" w:rsidRPr="00B74E9D" w:rsidRDefault="00B74E9D" w:rsidP="00B74E9D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B74E9D">
        <w:rPr>
          <w:rFonts w:ascii="Times New Roman" w:hAnsi="Times New Roman" w:cs="Times New Roman"/>
          <w:sz w:val="24"/>
          <w:szCs w:val="24"/>
        </w:rPr>
        <w:t>Willen</w:t>
      </w:r>
      <w:proofErr w:type="spellEnd"/>
      <w:r w:rsidRPr="00B74E9D">
        <w:rPr>
          <w:rFonts w:ascii="Times New Roman" w:hAnsi="Times New Roman" w:cs="Times New Roman"/>
          <w:sz w:val="24"/>
          <w:szCs w:val="24"/>
        </w:rPr>
        <w:t>, Jennifer</w:t>
      </w:r>
    </w:p>
    <w:p w:rsidR="00B74E9D" w:rsidRPr="00B74E9D" w:rsidRDefault="00B74E9D" w:rsidP="00B74E9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74E9D">
        <w:rPr>
          <w:rFonts w:ascii="Times New Roman" w:hAnsi="Times New Roman" w:cs="Times New Roman"/>
          <w:sz w:val="24"/>
          <w:szCs w:val="24"/>
        </w:rPr>
        <w:t>Williams, Teresa</w:t>
      </w:r>
    </w:p>
    <w:p w:rsidR="00B74E9D" w:rsidRDefault="00B74E9D">
      <w:pPr>
        <w:sectPr w:rsidR="00B74E9D" w:rsidSect="00B74E9D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6633D8" w:rsidRDefault="006633D8"/>
    <w:sectPr w:rsidR="006633D8" w:rsidSect="00B74E9D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3sLS0NDE3NTEwNzRT0lEKTi0uzszPAykwrAUASUJqXiwAAAA="/>
  </w:docVars>
  <w:rsids>
    <w:rsidRoot w:val="00B74E9D"/>
    <w:rsid w:val="006633D8"/>
    <w:rsid w:val="00B74E9D"/>
    <w:rsid w:val="00E415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067FCAF-C121-4BB9-99EA-20D848AFF7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sto MT" w:eastAsiaTheme="minorHAnsi" w:hAnsi="Calisto MT" w:cstheme="majorBidi"/>
        <w:b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E41531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/>
      <w:sz w:val="24"/>
      <w:szCs w:val="24"/>
    </w:rPr>
  </w:style>
  <w:style w:type="paragraph" w:styleId="NoSpacing">
    <w:name w:val="No Spacing"/>
    <w:uiPriority w:val="1"/>
    <w:qFormat/>
    <w:rsid w:val="00B74E9D"/>
    <w:pPr>
      <w:spacing w:after="0" w:line="240" w:lineRule="auto"/>
    </w:pPr>
    <w:rPr>
      <w:rFonts w:asciiTheme="minorHAnsi" w:hAnsiTheme="minorHAnsi" w:cstheme="minorBidi"/>
      <w:b w:val="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5</Words>
  <Characters>706</Characters>
  <Application>Microsoft Office Word</Application>
  <DocSecurity>0</DocSecurity>
  <Lines>117</Lines>
  <Paragraphs>1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ley, Kaycie</dc:creator>
  <cp:keywords/>
  <dc:description/>
  <cp:lastModifiedBy>Pawley, Kaycie</cp:lastModifiedBy>
  <cp:revision>1</cp:revision>
  <dcterms:created xsi:type="dcterms:W3CDTF">2025-05-14T15:26:00Z</dcterms:created>
  <dcterms:modified xsi:type="dcterms:W3CDTF">2025-05-14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772899-ef07-4128-8df9-d6edde393a2e</vt:lpwstr>
  </property>
</Properties>
</file>